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FDAE3" w14:textId="77777777" w:rsidR="00402B0B" w:rsidRPr="00E75A89" w:rsidRDefault="00402B0B" w:rsidP="00665C00">
      <w:pPr>
        <w:jc w:val="center"/>
        <w:rPr>
          <w:rFonts w:ascii="MS Gothic" w:eastAsia="MS Gothic" w:hAnsi="MS Gothic"/>
          <w:b/>
          <w:sz w:val="28"/>
        </w:rPr>
      </w:pPr>
      <w:r w:rsidRPr="00E75A89">
        <w:rPr>
          <w:rFonts w:ascii="MS Gothic" w:eastAsia="MS Gothic" w:hAnsi="MS Gothic"/>
          <w:b/>
          <w:sz w:val="28"/>
        </w:rPr>
        <w:t>応用物理学会東北支部</w:t>
      </w:r>
      <w:r w:rsidR="0006092B" w:rsidRPr="00E75A89">
        <w:rPr>
          <w:rFonts w:ascii="MS Gothic" w:eastAsia="MS Gothic" w:hAnsi="MS Gothic" w:hint="eastAsia"/>
          <w:b/>
          <w:sz w:val="28"/>
        </w:rPr>
        <w:t>【</w:t>
      </w:r>
      <w:r w:rsidR="00A30D50" w:rsidRPr="00E75A89">
        <w:rPr>
          <w:rFonts w:ascii="MS Gothic" w:eastAsia="MS Gothic" w:hAnsi="MS Gothic" w:hint="eastAsia"/>
          <w:b/>
          <w:sz w:val="28"/>
        </w:rPr>
        <w:t>主催・共催</w:t>
      </w:r>
      <w:r w:rsidR="0006092B" w:rsidRPr="00E75A89">
        <w:rPr>
          <w:rFonts w:ascii="MS Gothic" w:eastAsia="MS Gothic" w:hAnsi="MS Gothic" w:hint="eastAsia"/>
          <w:b/>
          <w:sz w:val="28"/>
        </w:rPr>
        <w:t>】</w:t>
      </w:r>
      <w:r w:rsidR="00F37E51">
        <w:rPr>
          <w:rFonts w:ascii="MS Gothic" w:eastAsia="MS Gothic" w:hAnsi="MS Gothic"/>
          <w:b/>
          <w:sz w:val="28"/>
        </w:rPr>
        <w:t>講演会提案</w:t>
      </w:r>
      <w:r w:rsidRPr="00E75A89">
        <w:rPr>
          <w:rFonts w:ascii="MS Gothic" w:eastAsia="MS Gothic" w:hAnsi="MS Gothic"/>
          <w:b/>
          <w:sz w:val="28"/>
        </w:rPr>
        <w:t>書</w:t>
      </w:r>
    </w:p>
    <w:p w14:paraId="6D6D0FED" w14:textId="2D7111EE" w:rsidR="00804A43" w:rsidRPr="00E75A89" w:rsidRDefault="001131C9" w:rsidP="00DA679D">
      <w:pPr>
        <w:spacing w:line="400" w:lineRule="exact"/>
        <w:jc w:val="right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 xml:space="preserve">令和　　</w:t>
      </w:r>
      <w:r w:rsidR="00804A43" w:rsidRPr="00E75A89">
        <w:rPr>
          <w:rFonts w:ascii="Times New Roman" w:hAnsi="Times New Roman"/>
          <w:szCs w:val="21"/>
        </w:rPr>
        <w:t xml:space="preserve">年　</w:t>
      </w:r>
      <w:r w:rsidR="00543067" w:rsidRPr="00E75A89">
        <w:rPr>
          <w:rFonts w:ascii="Times New Roman" w:hAnsi="Times New Roman"/>
          <w:szCs w:val="21"/>
        </w:rPr>
        <w:t xml:space="preserve">　</w:t>
      </w:r>
      <w:r w:rsidR="00804A43" w:rsidRPr="00E75A89">
        <w:rPr>
          <w:rFonts w:ascii="Times New Roman" w:hAnsi="Times New Roman"/>
          <w:szCs w:val="21"/>
        </w:rPr>
        <w:t xml:space="preserve">　月　</w:t>
      </w:r>
      <w:r w:rsidR="00543067" w:rsidRPr="00E75A89">
        <w:rPr>
          <w:rFonts w:ascii="Times New Roman" w:hAnsi="Times New Roman"/>
          <w:szCs w:val="21"/>
        </w:rPr>
        <w:t xml:space="preserve">　</w:t>
      </w:r>
      <w:r w:rsidR="00804A43" w:rsidRPr="00E75A89">
        <w:rPr>
          <w:rFonts w:ascii="Times New Roman" w:hAnsi="Times New Roman"/>
          <w:szCs w:val="21"/>
        </w:rPr>
        <w:t xml:space="preserve">　日</w:t>
      </w:r>
    </w:p>
    <w:p w14:paraId="0C08F2A8" w14:textId="77777777" w:rsidR="003530F4" w:rsidRPr="00E75A89" w:rsidRDefault="003530F4" w:rsidP="00646AF7">
      <w:pPr>
        <w:spacing w:line="360" w:lineRule="exact"/>
        <w:rPr>
          <w:rFonts w:ascii="Times New Roman" w:hAnsi="Times New Roman"/>
          <w:szCs w:val="21"/>
          <w:lang w:eastAsia="zh-CN"/>
        </w:rPr>
      </w:pPr>
      <w:r w:rsidRPr="00E75A89">
        <w:rPr>
          <w:rFonts w:ascii="Times New Roman" w:hAnsi="Times New Roman"/>
          <w:szCs w:val="21"/>
          <w:lang w:eastAsia="zh-CN"/>
        </w:rPr>
        <w:t>応用物理学会東北支部</w:t>
      </w:r>
    </w:p>
    <w:p w14:paraId="4E51DEBD" w14:textId="77777777" w:rsidR="00D92C44" w:rsidRPr="00E75A89" w:rsidRDefault="003530F4" w:rsidP="00646AF7">
      <w:pPr>
        <w:spacing w:line="360" w:lineRule="exact"/>
        <w:rPr>
          <w:rFonts w:ascii="Times New Roman" w:hAnsi="Times New Roman"/>
          <w:szCs w:val="21"/>
          <w:lang w:eastAsia="zh-CN"/>
        </w:rPr>
      </w:pPr>
      <w:r w:rsidRPr="00E75A89">
        <w:rPr>
          <w:rFonts w:ascii="Times New Roman" w:hAnsi="Times New Roman"/>
          <w:szCs w:val="21"/>
          <w:lang w:eastAsia="zh-CN"/>
        </w:rPr>
        <w:t>支部長</w:t>
      </w:r>
    </w:p>
    <w:p w14:paraId="35DACBFB" w14:textId="1DB24317" w:rsidR="003530F4" w:rsidRPr="00E75A89" w:rsidRDefault="00A8038F" w:rsidP="00646AF7">
      <w:pPr>
        <w:spacing w:line="360" w:lineRule="exact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宮﨑　讓</w:t>
      </w:r>
      <w:r w:rsidR="00A26B2E" w:rsidRPr="00E75A89">
        <w:rPr>
          <w:rFonts w:ascii="Times New Roman" w:hAnsi="Times New Roman"/>
          <w:szCs w:val="21"/>
        </w:rPr>
        <w:t xml:space="preserve">　殿</w:t>
      </w:r>
    </w:p>
    <w:p w14:paraId="25D0356D" w14:textId="77777777" w:rsidR="00D227C4" w:rsidRPr="00E75A89" w:rsidRDefault="00686A58" w:rsidP="004551D9">
      <w:pPr>
        <w:spacing w:line="360" w:lineRule="exact"/>
        <w:ind w:leftChars="1620" w:left="3402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提案</w:t>
      </w:r>
      <w:r w:rsidR="00D227C4" w:rsidRPr="00E75A89">
        <w:rPr>
          <w:rFonts w:ascii="Times New Roman" w:hAnsi="Times New Roman"/>
          <w:szCs w:val="21"/>
        </w:rPr>
        <w:t>者</w:t>
      </w:r>
    </w:p>
    <w:p w14:paraId="3F9E56E3" w14:textId="77777777" w:rsidR="00D227C4" w:rsidRPr="00E75A89" w:rsidRDefault="00D227C4" w:rsidP="004551D9">
      <w:pPr>
        <w:spacing w:line="360" w:lineRule="exact"/>
        <w:ind w:leftChars="1822" w:left="3826"/>
        <w:rPr>
          <w:rFonts w:ascii="Times New Roman" w:hAnsi="Times New Roman"/>
          <w:szCs w:val="21"/>
        </w:rPr>
      </w:pPr>
      <w:r w:rsidRPr="00E75A89">
        <w:rPr>
          <w:rFonts w:ascii="Times New Roman" w:hAnsi="Times New Roman"/>
          <w:szCs w:val="21"/>
        </w:rPr>
        <w:t>住　所</w:t>
      </w:r>
      <w:r w:rsidR="00BD3B67" w:rsidRPr="00E75A89">
        <w:rPr>
          <w:rFonts w:ascii="Times New Roman" w:hAnsi="Times New Roman"/>
          <w:szCs w:val="21"/>
        </w:rPr>
        <w:t>：</w:t>
      </w:r>
    </w:p>
    <w:p w14:paraId="38781676" w14:textId="77777777" w:rsidR="00CE1E8A" w:rsidRPr="00E75A89" w:rsidRDefault="00CE1E8A" w:rsidP="004551D9">
      <w:pPr>
        <w:spacing w:line="360" w:lineRule="exact"/>
        <w:ind w:leftChars="1822" w:left="3826"/>
        <w:rPr>
          <w:rFonts w:ascii="Times New Roman" w:hAnsi="Times New Roman"/>
          <w:szCs w:val="21"/>
        </w:rPr>
      </w:pPr>
      <w:r w:rsidRPr="00E75A89">
        <w:rPr>
          <w:rFonts w:ascii="Times New Roman" w:hAnsi="Times New Roman"/>
          <w:szCs w:val="21"/>
        </w:rPr>
        <w:t>所　属・</w:t>
      </w:r>
      <w:r w:rsidR="00065FD1" w:rsidRPr="00E75A89">
        <w:rPr>
          <w:rFonts w:ascii="Times New Roman" w:hAnsi="Times New Roman"/>
          <w:szCs w:val="21"/>
        </w:rPr>
        <w:t>役</w:t>
      </w:r>
      <w:r w:rsidRPr="00E75A89">
        <w:rPr>
          <w:rFonts w:ascii="Times New Roman" w:hAnsi="Times New Roman"/>
          <w:szCs w:val="21"/>
        </w:rPr>
        <w:t>職</w:t>
      </w:r>
      <w:r w:rsidR="00BD3B67" w:rsidRPr="00E75A89">
        <w:rPr>
          <w:rFonts w:ascii="Times New Roman" w:hAnsi="Times New Roman"/>
          <w:szCs w:val="21"/>
        </w:rPr>
        <w:t>：</w:t>
      </w:r>
    </w:p>
    <w:p w14:paraId="72027818" w14:textId="77777777" w:rsidR="000D6C05" w:rsidRPr="00E75A89" w:rsidRDefault="00CE1E8A" w:rsidP="004551D9">
      <w:pPr>
        <w:spacing w:line="360" w:lineRule="exact"/>
        <w:ind w:leftChars="1822" w:left="3826"/>
        <w:rPr>
          <w:rFonts w:ascii="Times New Roman" w:hAnsi="Times New Roman"/>
          <w:szCs w:val="21"/>
        </w:rPr>
      </w:pPr>
      <w:r w:rsidRPr="00E75A89">
        <w:rPr>
          <w:rFonts w:ascii="Times New Roman" w:hAnsi="Times New Roman"/>
          <w:szCs w:val="21"/>
        </w:rPr>
        <w:t>氏</w:t>
      </w:r>
      <w:r w:rsidR="000D6C05" w:rsidRPr="00E75A89">
        <w:rPr>
          <w:rFonts w:ascii="Times New Roman" w:hAnsi="Times New Roman" w:hint="eastAsia"/>
          <w:szCs w:val="21"/>
        </w:rPr>
        <w:t xml:space="preserve">　</w:t>
      </w:r>
      <w:r w:rsidRPr="00E75A89">
        <w:rPr>
          <w:rFonts w:ascii="Times New Roman" w:hAnsi="Times New Roman"/>
          <w:szCs w:val="21"/>
        </w:rPr>
        <w:t>名</w:t>
      </w:r>
      <w:r w:rsidR="00BD3B67" w:rsidRPr="00E75A89">
        <w:rPr>
          <w:rFonts w:ascii="Times New Roman" w:hAnsi="Times New Roman"/>
          <w:szCs w:val="21"/>
        </w:rPr>
        <w:t>：</w:t>
      </w:r>
    </w:p>
    <w:p w14:paraId="63C618A4" w14:textId="77777777" w:rsidR="00D227C4" w:rsidRPr="00E75A89" w:rsidRDefault="000D6C05" w:rsidP="000D6C05">
      <w:pPr>
        <w:spacing w:line="360" w:lineRule="exact"/>
        <w:ind w:leftChars="1822" w:left="3826" w:right="840"/>
        <w:rPr>
          <w:rFonts w:ascii="Times New Roman" w:hAnsi="Times New Roman"/>
          <w:szCs w:val="21"/>
        </w:rPr>
      </w:pPr>
      <w:r w:rsidRPr="00E75A89">
        <w:rPr>
          <w:rFonts w:ascii="Times New Roman" w:hAnsi="Times New Roman" w:hint="eastAsia"/>
          <w:szCs w:val="21"/>
        </w:rPr>
        <w:t>会員番号：</w:t>
      </w:r>
    </w:p>
    <w:p w14:paraId="41AC4962" w14:textId="77777777" w:rsidR="00D227C4" w:rsidRPr="00E75A89" w:rsidRDefault="00D227C4" w:rsidP="00DA679D">
      <w:pPr>
        <w:spacing w:line="400" w:lineRule="exact"/>
        <w:rPr>
          <w:rFonts w:ascii="Times New Roman" w:hAnsi="Times New Roman"/>
          <w:szCs w:val="21"/>
        </w:rPr>
      </w:pPr>
    </w:p>
    <w:p w14:paraId="09880D78" w14:textId="77777777" w:rsidR="00996577" w:rsidRPr="00E75A89" w:rsidRDefault="00E114C1" w:rsidP="00DA679D">
      <w:pPr>
        <w:spacing w:line="400" w:lineRule="exact"/>
        <w:ind w:firstLineChars="100" w:firstLine="210"/>
        <w:rPr>
          <w:rFonts w:ascii="Times New Roman" w:hAnsi="Times New Roman"/>
          <w:szCs w:val="21"/>
        </w:rPr>
      </w:pPr>
      <w:r w:rsidRPr="00E75A89">
        <w:rPr>
          <w:rFonts w:ascii="Times New Roman" w:hAnsi="Times New Roman"/>
          <w:szCs w:val="21"/>
        </w:rPr>
        <w:t>下記</w:t>
      </w:r>
      <w:r w:rsidR="00CF4AC6" w:rsidRPr="00E75A89">
        <w:rPr>
          <w:rFonts w:ascii="Times New Roman" w:hAnsi="Times New Roman" w:hint="eastAsia"/>
          <w:szCs w:val="21"/>
        </w:rPr>
        <w:t>内容にて</w:t>
      </w:r>
      <w:r w:rsidRPr="00E75A89">
        <w:rPr>
          <w:rFonts w:ascii="Times New Roman" w:hAnsi="Times New Roman"/>
          <w:szCs w:val="21"/>
        </w:rPr>
        <w:t>講演会を企画しました</w:t>
      </w:r>
      <w:r w:rsidR="0011619D" w:rsidRPr="00E75A89">
        <w:rPr>
          <w:rFonts w:ascii="Times New Roman" w:hAnsi="Times New Roman"/>
          <w:szCs w:val="21"/>
        </w:rPr>
        <w:t>。</w:t>
      </w:r>
      <w:r w:rsidR="0011619D" w:rsidRPr="00E75A89">
        <w:rPr>
          <w:rFonts w:ascii="Times New Roman" w:hAnsi="Times New Roman" w:hint="eastAsia"/>
          <w:szCs w:val="21"/>
        </w:rPr>
        <w:t>応用物理学会</w:t>
      </w:r>
      <w:r w:rsidR="006138B4" w:rsidRPr="00E75A89">
        <w:rPr>
          <w:rFonts w:ascii="Times New Roman" w:hAnsi="Times New Roman" w:hint="eastAsia"/>
          <w:szCs w:val="21"/>
        </w:rPr>
        <w:t>東北支部</w:t>
      </w:r>
      <w:r w:rsidR="00A30D50" w:rsidRPr="00E75A89">
        <w:rPr>
          <w:rFonts w:ascii="Times New Roman" w:hAnsi="Times New Roman" w:hint="eastAsia"/>
          <w:szCs w:val="21"/>
        </w:rPr>
        <w:t>【主催・共催】</w:t>
      </w:r>
      <w:r w:rsidR="00CF4AC6" w:rsidRPr="00E75A89">
        <w:rPr>
          <w:rFonts w:ascii="Times New Roman" w:hAnsi="Times New Roman" w:hint="eastAsia"/>
          <w:szCs w:val="21"/>
        </w:rPr>
        <w:t>の</w:t>
      </w:r>
      <w:r w:rsidR="0011619D" w:rsidRPr="00E75A89">
        <w:rPr>
          <w:rFonts w:ascii="Times New Roman" w:hAnsi="Times New Roman" w:hint="eastAsia"/>
          <w:szCs w:val="21"/>
        </w:rPr>
        <w:t>講演会</w:t>
      </w:r>
      <w:r w:rsidR="006138B4" w:rsidRPr="00E75A89">
        <w:rPr>
          <w:rFonts w:ascii="Times New Roman" w:hAnsi="Times New Roman" w:hint="eastAsia"/>
          <w:szCs w:val="21"/>
        </w:rPr>
        <w:t>として</w:t>
      </w:r>
      <w:r w:rsidR="00686A58">
        <w:rPr>
          <w:rFonts w:ascii="Times New Roman" w:hAnsi="Times New Roman"/>
          <w:szCs w:val="21"/>
        </w:rPr>
        <w:t>提案</w:t>
      </w:r>
      <w:r w:rsidR="008F00C5" w:rsidRPr="00E75A89">
        <w:rPr>
          <w:rFonts w:ascii="Times New Roman" w:hAnsi="Times New Roman"/>
          <w:szCs w:val="21"/>
        </w:rPr>
        <w:t>いたします</w:t>
      </w:r>
      <w:r w:rsidR="0011619D" w:rsidRPr="00E75A89">
        <w:rPr>
          <w:rFonts w:ascii="Times New Roman" w:hAnsi="Times New Roman" w:hint="eastAsia"/>
          <w:szCs w:val="21"/>
        </w:rPr>
        <w:t>ので</w:t>
      </w:r>
      <w:r w:rsidR="0011619D" w:rsidRPr="00E75A89">
        <w:rPr>
          <w:rFonts w:hint="eastAsia"/>
        </w:rPr>
        <w:t>、</w:t>
      </w:r>
      <w:r w:rsidR="001F517F" w:rsidRPr="00E75A89">
        <w:rPr>
          <w:rFonts w:hint="eastAsia"/>
        </w:rPr>
        <w:t>何卒</w:t>
      </w:r>
      <w:r w:rsidR="00245890" w:rsidRPr="00E75A89">
        <w:rPr>
          <w:rFonts w:hint="eastAsia"/>
        </w:rPr>
        <w:t>ご</w:t>
      </w:r>
      <w:r w:rsidR="0011619D" w:rsidRPr="00E75A89">
        <w:rPr>
          <w:rFonts w:hint="eastAsia"/>
        </w:rPr>
        <w:t>承認</w:t>
      </w:r>
      <w:r w:rsidR="001F517F" w:rsidRPr="00E75A89">
        <w:rPr>
          <w:rFonts w:hint="eastAsia"/>
        </w:rPr>
        <w:t>下さいますようよろしくお願いいたします</w:t>
      </w:r>
      <w:r w:rsidR="008F00C5" w:rsidRPr="00E75A89">
        <w:rPr>
          <w:rFonts w:ascii="Times New Roman" w:hAnsi="Times New Roman"/>
          <w:szCs w:val="21"/>
        </w:rPr>
        <w:t>。</w:t>
      </w:r>
    </w:p>
    <w:p w14:paraId="43797867" w14:textId="77777777" w:rsidR="008F00C5" w:rsidRPr="00E75A89" w:rsidRDefault="008F00C5" w:rsidP="00DA679D">
      <w:pPr>
        <w:spacing w:line="400" w:lineRule="exact"/>
        <w:rPr>
          <w:rFonts w:ascii="Times New Roman" w:hAnsi="Times New Roman"/>
          <w:szCs w:val="21"/>
        </w:rPr>
      </w:pPr>
    </w:p>
    <w:p w14:paraId="260CF005" w14:textId="77777777" w:rsidR="00A30D50" w:rsidRPr="00E75A89" w:rsidRDefault="004551D9" w:rsidP="00F554E0">
      <w:pPr>
        <w:spacing w:line="480" w:lineRule="exact"/>
        <w:rPr>
          <w:rFonts w:ascii="Times New Roman" w:hAnsi="Times New Roman"/>
          <w:szCs w:val="21"/>
          <w:lang w:eastAsia="zh-CN"/>
        </w:rPr>
      </w:pPr>
      <w:r w:rsidRPr="00E75A89">
        <w:rPr>
          <w:rFonts w:ascii="Times New Roman" w:hAnsi="Times New Roman" w:hint="eastAsia"/>
          <w:szCs w:val="21"/>
          <w:lang w:eastAsia="zh-CN"/>
        </w:rPr>
        <w:t>１</w:t>
      </w:r>
      <w:r w:rsidR="00025592" w:rsidRPr="00E75A89">
        <w:rPr>
          <w:rFonts w:ascii="Times New Roman" w:hAnsi="Times New Roman"/>
          <w:szCs w:val="21"/>
          <w:lang w:eastAsia="zh-CN"/>
        </w:rPr>
        <w:t>．</w:t>
      </w:r>
      <w:r w:rsidR="00A30D50" w:rsidRPr="00E75A89">
        <w:rPr>
          <w:rFonts w:ascii="Times New Roman" w:hAnsi="Times New Roman" w:hint="eastAsia"/>
          <w:szCs w:val="21"/>
          <w:lang w:eastAsia="zh-CN"/>
        </w:rPr>
        <w:t>企画名称：</w:t>
      </w:r>
    </w:p>
    <w:p w14:paraId="5960B92C" w14:textId="0A43A9A8" w:rsidR="00686C2A" w:rsidRPr="00E75A89" w:rsidRDefault="00A30D50" w:rsidP="00F554E0">
      <w:pPr>
        <w:spacing w:line="480" w:lineRule="exact"/>
        <w:rPr>
          <w:rFonts w:ascii="Times New Roman" w:hAnsi="Times New Roman"/>
          <w:szCs w:val="21"/>
          <w:lang w:eastAsia="zh-CN"/>
        </w:rPr>
      </w:pPr>
      <w:r w:rsidRPr="00E75A89">
        <w:rPr>
          <w:rFonts w:ascii="Times New Roman" w:hAnsi="Times New Roman" w:hint="eastAsia"/>
          <w:szCs w:val="21"/>
          <w:lang w:eastAsia="zh-CN"/>
        </w:rPr>
        <w:t>２．開催</w:t>
      </w:r>
      <w:r w:rsidR="00686C2A" w:rsidRPr="00E75A89">
        <w:rPr>
          <w:rFonts w:ascii="Times New Roman" w:hAnsi="Times New Roman"/>
          <w:szCs w:val="21"/>
          <w:lang w:eastAsia="zh-CN"/>
        </w:rPr>
        <w:t>日時：</w:t>
      </w:r>
      <w:r w:rsidR="004551D9" w:rsidRPr="00E75A89">
        <w:rPr>
          <w:rFonts w:ascii="Times New Roman" w:hAnsi="Times New Roman" w:hint="eastAsia"/>
          <w:szCs w:val="21"/>
          <w:lang w:eastAsia="zh-CN"/>
        </w:rPr>
        <w:t xml:space="preserve">　</w:t>
      </w:r>
      <w:r w:rsidR="00483A1F">
        <w:rPr>
          <w:rFonts w:ascii="Times New Roman" w:hAnsi="Times New Roman" w:hint="eastAsia"/>
          <w:szCs w:val="21"/>
          <w:lang w:eastAsia="zh-CN"/>
        </w:rPr>
        <w:t>令和</w:t>
      </w:r>
      <w:r w:rsidR="004551D9" w:rsidRPr="00E75A89">
        <w:rPr>
          <w:rFonts w:ascii="Times New Roman" w:hAnsi="Times New Roman"/>
          <w:szCs w:val="21"/>
          <w:lang w:eastAsia="zh-CN"/>
        </w:rPr>
        <w:t xml:space="preserve">　　年</w:t>
      </w:r>
      <w:r w:rsidR="004551D9" w:rsidRPr="00E75A89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686C2A" w:rsidRPr="00E75A89">
        <w:rPr>
          <w:rFonts w:ascii="Times New Roman" w:hAnsi="Times New Roman"/>
          <w:szCs w:val="21"/>
          <w:lang w:eastAsia="zh-CN"/>
        </w:rPr>
        <w:t>月</w:t>
      </w:r>
      <w:r w:rsidR="004551D9" w:rsidRPr="00E75A89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05C60" w:rsidRPr="00E75A89">
        <w:rPr>
          <w:rFonts w:ascii="Times New Roman" w:hAnsi="Times New Roman"/>
          <w:szCs w:val="21"/>
          <w:lang w:eastAsia="zh-CN"/>
        </w:rPr>
        <w:t>日</w:t>
      </w:r>
      <w:r w:rsidR="00BD3B67" w:rsidRPr="00E75A89">
        <w:rPr>
          <w:rFonts w:ascii="Times New Roman" w:hAnsi="Times New Roman"/>
          <w:szCs w:val="21"/>
          <w:lang w:eastAsia="zh-CN"/>
        </w:rPr>
        <w:t xml:space="preserve">　　～</w:t>
      </w:r>
      <w:r w:rsidRPr="00E75A89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483A1F">
        <w:rPr>
          <w:rFonts w:ascii="Times New Roman" w:hAnsi="Times New Roman" w:hint="eastAsia"/>
          <w:szCs w:val="21"/>
          <w:lang w:eastAsia="zh-CN"/>
        </w:rPr>
        <w:t>令和</w:t>
      </w:r>
      <w:r w:rsidRPr="00E75A89">
        <w:rPr>
          <w:rFonts w:ascii="Times New Roman" w:hAnsi="Times New Roman"/>
          <w:szCs w:val="21"/>
          <w:lang w:eastAsia="zh-CN"/>
        </w:rPr>
        <w:t xml:space="preserve">　　年</w:t>
      </w:r>
      <w:r w:rsidRPr="00E75A89">
        <w:rPr>
          <w:rFonts w:ascii="Times New Roman" w:hAnsi="Times New Roman" w:hint="eastAsia"/>
          <w:szCs w:val="21"/>
          <w:lang w:eastAsia="zh-CN"/>
        </w:rPr>
        <w:t xml:space="preserve">　　</w:t>
      </w:r>
      <w:r w:rsidRPr="00E75A89">
        <w:rPr>
          <w:rFonts w:ascii="Times New Roman" w:hAnsi="Times New Roman"/>
          <w:szCs w:val="21"/>
          <w:lang w:eastAsia="zh-CN"/>
        </w:rPr>
        <w:t>月</w:t>
      </w:r>
      <w:r w:rsidRPr="00E75A89">
        <w:rPr>
          <w:rFonts w:ascii="Times New Roman" w:hAnsi="Times New Roman" w:hint="eastAsia"/>
          <w:szCs w:val="21"/>
          <w:lang w:eastAsia="zh-CN"/>
        </w:rPr>
        <w:t xml:space="preserve">　　</w:t>
      </w:r>
      <w:r w:rsidRPr="00E75A89">
        <w:rPr>
          <w:rFonts w:ascii="Times New Roman" w:hAnsi="Times New Roman"/>
          <w:szCs w:val="21"/>
          <w:lang w:eastAsia="zh-CN"/>
        </w:rPr>
        <w:t>日</w:t>
      </w:r>
    </w:p>
    <w:p w14:paraId="6EACA027" w14:textId="77777777" w:rsidR="005A7972" w:rsidRPr="00E75A89" w:rsidRDefault="00A30D50" w:rsidP="00F554E0">
      <w:pPr>
        <w:spacing w:line="480" w:lineRule="exact"/>
        <w:rPr>
          <w:rFonts w:ascii="Times New Roman" w:hAnsi="Times New Roman"/>
          <w:szCs w:val="21"/>
          <w:lang w:eastAsia="zh-CN"/>
        </w:rPr>
      </w:pPr>
      <w:r w:rsidRPr="00E75A89">
        <w:rPr>
          <w:rFonts w:ascii="Times New Roman" w:hAnsi="Times New Roman" w:hint="eastAsia"/>
          <w:szCs w:val="21"/>
          <w:lang w:eastAsia="zh-CN"/>
        </w:rPr>
        <w:t>３．開催場所</w:t>
      </w:r>
      <w:r w:rsidR="005A7972" w:rsidRPr="00E75A89">
        <w:rPr>
          <w:rFonts w:ascii="Times New Roman" w:hAnsi="Times New Roman" w:hint="eastAsia"/>
          <w:szCs w:val="21"/>
          <w:lang w:eastAsia="zh-CN"/>
        </w:rPr>
        <w:t>：</w:t>
      </w:r>
    </w:p>
    <w:p w14:paraId="6F88E9D5" w14:textId="77777777" w:rsidR="000D6C05" w:rsidRDefault="00A30D50" w:rsidP="00F554E0">
      <w:pPr>
        <w:spacing w:line="480" w:lineRule="exact"/>
        <w:rPr>
          <w:rFonts w:ascii="Times New Roman" w:hAnsi="Times New Roman"/>
          <w:szCs w:val="21"/>
          <w:lang w:eastAsia="zh-CN"/>
        </w:rPr>
      </w:pPr>
      <w:r w:rsidRPr="00E75A89">
        <w:rPr>
          <w:rFonts w:ascii="Times New Roman" w:hAnsi="Times New Roman" w:hint="eastAsia"/>
          <w:szCs w:val="21"/>
          <w:lang w:eastAsia="zh-CN"/>
        </w:rPr>
        <w:t>４</w:t>
      </w:r>
      <w:r w:rsidR="000D6C05" w:rsidRPr="00E75A89">
        <w:rPr>
          <w:rFonts w:ascii="Times New Roman" w:hAnsi="Times New Roman" w:hint="eastAsia"/>
          <w:szCs w:val="21"/>
          <w:lang w:eastAsia="zh-CN"/>
        </w:rPr>
        <w:t>．参加予定人数：　　　　名</w:t>
      </w:r>
    </w:p>
    <w:p w14:paraId="0EC181CF" w14:textId="3D85B75A" w:rsidR="00821B0B" w:rsidRPr="00E75A89" w:rsidRDefault="00030C73" w:rsidP="00F554E0">
      <w:pPr>
        <w:spacing w:line="480" w:lineRule="exact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５．主催団体（共催の場合）：</w:t>
      </w:r>
    </w:p>
    <w:p w14:paraId="727F7F58" w14:textId="699CFCD0" w:rsidR="0044106D" w:rsidRPr="00E75A89" w:rsidRDefault="00030C73" w:rsidP="00F554E0">
      <w:pPr>
        <w:spacing w:line="480" w:lineRule="exact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６</w:t>
      </w:r>
      <w:r w:rsidR="00025592" w:rsidRPr="00E75A89">
        <w:rPr>
          <w:rFonts w:ascii="Times New Roman" w:hAnsi="Times New Roman"/>
          <w:szCs w:val="21"/>
        </w:rPr>
        <w:t>．</w:t>
      </w:r>
      <w:r w:rsidR="00A30D50" w:rsidRPr="00E75A89">
        <w:rPr>
          <w:rFonts w:ascii="Times New Roman" w:hAnsi="Times New Roman" w:hint="eastAsia"/>
          <w:szCs w:val="21"/>
        </w:rPr>
        <w:t>企画内容</w:t>
      </w:r>
      <w:r w:rsidR="006138B4" w:rsidRPr="00E75A89">
        <w:rPr>
          <w:rFonts w:ascii="Times New Roman" w:hAnsi="Times New Roman" w:hint="eastAsia"/>
          <w:szCs w:val="21"/>
        </w:rPr>
        <w:t>：</w:t>
      </w:r>
    </w:p>
    <w:p w14:paraId="2045539F" w14:textId="77777777" w:rsidR="00A30D50" w:rsidRPr="00E75A89" w:rsidRDefault="00A30D50" w:rsidP="00A30D50">
      <w:pPr>
        <w:ind w:leftChars="202" w:left="424" w:firstLineChars="100" w:firstLine="210"/>
        <w:rPr>
          <w:rFonts w:ascii="Times New Roman" w:hAnsi="Times New Roman"/>
          <w:szCs w:val="21"/>
        </w:rPr>
      </w:pPr>
    </w:p>
    <w:p w14:paraId="1EA5CFF5" w14:textId="330C5606" w:rsidR="00EC1F08" w:rsidRPr="00E75A89" w:rsidRDefault="00402120" w:rsidP="00F554E0">
      <w:pPr>
        <w:spacing w:line="480" w:lineRule="exact"/>
        <w:rPr>
          <w:rFonts w:ascii="Times New Roman" w:hAnsi="Times New Roman"/>
          <w:szCs w:val="21"/>
        </w:rPr>
      </w:pPr>
      <w:r w:rsidRPr="00E75A89">
        <w:rPr>
          <w:rFonts w:ascii="Times New Roman" w:hAnsi="Times New Roman"/>
          <w:szCs w:val="21"/>
        </w:rPr>
        <w:br w:type="page"/>
      </w:r>
      <w:r w:rsidR="00030C73">
        <w:rPr>
          <w:rFonts w:ascii="Times New Roman" w:hAnsi="Times New Roman" w:hint="eastAsia"/>
          <w:szCs w:val="21"/>
        </w:rPr>
        <w:lastRenderedPageBreak/>
        <w:t>７</w:t>
      </w:r>
      <w:r w:rsidR="00A925AE" w:rsidRPr="00E75A89">
        <w:rPr>
          <w:rFonts w:ascii="Times New Roman" w:hAnsi="Times New Roman"/>
          <w:szCs w:val="21"/>
        </w:rPr>
        <w:t>．</w:t>
      </w:r>
      <w:r w:rsidR="004A29DC">
        <w:rPr>
          <w:rFonts w:ascii="Times New Roman" w:hAnsi="Times New Roman" w:hint="eastAsia"/>
          <w:szCs w:val="21"/>
        </w:rPr>
        <w:t>予算</w:t>
      </w:r>
      <w:r w:rsidR="00EC3E4B" w:rsidRPr="00E75A89">
        <w:rPr>
          <w:rFonts w:ascii="Times New Roman" w:hAnsi="Times New Roman"/>
          <w:szCs w:val="21"/>
        </w:rPr>
        <w:t>：</w:t>
      </w:r>
    </w:p>
    <w:tbl>
      <w:tblPr>
        <w:tblW w:w="7980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60"/>
        <w:gridCol w:w="1640"/>
        <w:gridCol w:w="780"/>
        <w:gridCol w:w="1960"/>
        <w:gridCol w:w="1640"/>
      </w:tblGrid>
      <w:tr w:rsidR="00E75A89" w:rsidRPr="00744F52" w14:paraId="43BD61B5" w14:textId="77777777" w:rsidTr="00744F52">
        <w:trPr>
          <w:trHeight w:val="28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B1A2" w14:textId="77777777" w:rsidR="00744F52" w:rsidRPr="00744F52" w:rsidRDefault="00744F52" w:rsidP="00744F52">
            <w:pPr>
              <w:widowControl/>
              <w:jc w:val="left"/>
              <w:rPr>
                <w:rFonts w:ascii="MS PGothic" w:eastAsia="MS PGothic" w:hAnsi="MS PGothic" w:cs="MS PGothic"/>
                <w:kern w:val="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8691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460A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CAD8D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AB61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E75A89" w:rsidRPr="00744F52" w14:paraId="1464B97A" w14:textId="77777777" w:rsidTr="00744F52">
        <w:trPr>
          <w:trHeight w:val="570"/>
        </w:trPr>
        <w:tc>
          <w:tcPr>
            <w:tcW w:w="1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A42CE" w14:textId="77777777" w:rsidR="00744F52" w:rsidRPr="00744F52" w:rsidRDefault="00744F52" w:rsidP="00744F52">
            <w:pPr>
              <w:widowControl/>
              <w:jc w:val="left"/>
              <w:rPr>
                <w:rFonts w:ascii="MS Gothic" w:eastAsia="MS Gothic" w:hAnsi="MS Gothic" w:cs="MS PGothic"/>
                <w:kern w:val="0"/>
                <w:szCs w:val="21"/>
              </w:rPr>
            </w:pPr>
            <w:r w:rsidRPr="00744F52">
              <w:rPr>
                <w:rFonts w:ascii="MS Gothic" w:eastAsia="MS Gothic" w:hAnsi="MS Gothic" w:cs="MS PGothic" w:hint="eastAsia"/>
                <w:kern w:val="0"/>
                <w:szCs w:val="21"/>
              </w:rPr>
              <w:t>収　入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1C1CF" w14:textId="77777777" w:rsidR="00744F52" w:rsidRPr="00744F52" w:rsidRDefault="00E75A89" w:rsidP="00744F52">
            <w:pPr>
              <w:widowControl/>
              <w:jc w:val="center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E75A89">
              <w:rPr>
                <w:rFonts w:ascii="MS PMincho" w:eastAsia="MS PMincho" w:hAnsi="MS PMincho" w:cs="MS PGothic" w:hint="eastAsia"/>
                <w:kern w:val="0"/>
                <w:szCs w:val="21"/>
              </w:rPr>
              <w:t>予算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50E65" w14:textId="77777777" w:rsidR="00744F52" w:rsidRPr="00744F52" w:rsidRDefault="00744F52" w:rsidP="00744F52">
            <w:pPr>
              <w:widowControl/>
              <w:jc w:val="center"/>
              <w:rPr>
                <w:rFonts w:ascii="MS PMincho" w:eastAsia="MS PMincho" w:hAnsi="MS PMincho" w:cs="MS PGothic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61D9F" w14:textId="77777777" w:rsidR="00744F52" w:rsidRPr="00744F52" w:rsidRDefault="00744F52" w:rsidP="00744F52">
            <w:pPr>
              <w:widowControl/>
              <w:jc w:val="left"/>
              <w:rPr>
                <w:rFonts w:ascii="MS Gothic" w:eastAsia="MS Gothic" w:hAnsi="MS Gothic" w:cs="MS PGothic"/>
                <w:kern w:val="0"/>
                <w:szCs w:val="21"/>
              </w:rPr>
            </w:pPr>
            <w:r w:rsidRPr="00744F52">
              <w:rPr>
                <w:rFonts w:ascii="MS Gothic" w:eastAsia="MS Gothic" w:hAnsi="MS Gothic" w:cs="MS PGothic" w:hint="eastAsia"/>
                <w:kern w:val="0"/>
                <w:szCs w:val="21"/>
              </w:rPr>
              <w:t>支　出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5B29F1" w14:textId="77777777" w:rsidR="00744F52" w:rsidRPr="00744F52" w:rsidRDefault="00E75A89" w:rsidP="00744F52">
            <w:pPr>
              <w:widowControl/>
              <w:jc w:val="center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E75A89">
              <w:rPr>
                <w:rFonts w:ascii="MS PMincho" w:eastAsia="MS PMincho" w:hAnsi="MS PMincho" w:cs="MS PGothic" w:hint="eastAsia"/>
                <w:kern w:val="0"/>
                <w:szCs w:val="21"/>
              </w:rPr>
              <w:t>予算</w:t>
            </w:r>
          </w:p>
        </w:tc>
      </w:tr>
      <w:tr w:rsidR="00E75A89" w:rsidRPr="00744F52" w14:paraId="327EC021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C3643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支部負担金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2AAA56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5AB23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34E54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テキスト等印刷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0ECF2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2AAF6745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D7F04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参加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E8BCE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61F07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10412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講師謝礼・交通費（含所得税）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5E6AE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474B73BD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9958A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懇親会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A8FF2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11552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BE5E5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会議費（会場費含）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F6CBE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4FC0D3EA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3F4C6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広告・展示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224FA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14484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E508C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旅費交通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D4E779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00BE2B40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E925F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テキスト代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22298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462A7D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8CE42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懇親会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D9371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0ADB4E31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DD785" w14:textId="77777777" w:rsidR="00744F52" w:rsidRPr="00744F52" w:rsidRDefault="00EA069D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E75A89">
              <w:rPr>
                <w:rFonts w:ascii="MS PMincho" w:eastAsia="MS PMincho" w:hAnsi="MS PMincho" w:cs="MS PGothic" w:hint="eastAsia"/>
                <w:kern w:val="0"/>
                <w:szCs w:val="21"/>
              </w:rPr>
              <w:t>共催者負担金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1D5AB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EE9FC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33712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通信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4952A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27EF415F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370CA" w14:textId="77777777" w:rsidR="00744F52" w:rsidRPr="00744F52" w:rsidRDefault="004A0E8A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>
              <w:rPr>
                <w:rFonts w:ascii="MS PMincho" w:eastAsia="MS PMincho" w:hAnsi="MS PMincho" w:cs="MS PGothic" w:hint="eastAsia"/>
                <w:kern w:val="0"/>
                <w:szCs w:val="21"/>
              </w:rPr>
              <w:t>共催等負担金</w:t>
            </w:r>
            <w:r w:rsidR="00EA069D"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収入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AB7B3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5F7FD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773F6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アルバイト代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F8700B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02DEE53D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B983B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 xml:space="preserve">　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FBC42E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2141E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AA307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雑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7D4579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7DBAA49A" w14:textId="77777777" w:rsidTr="00744F52">
        <w:trPr>
          <w:trHeight w:val="570"/>
        </w:trPr>
        <w:tc>
          <w:tcPr>
            <w:tcW w:w="1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D0411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その他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61CEC7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68786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A1AB7" w14:textId="77777777" w:rsidR="00744F52" w:rsidRPr="00744F52" w:rsidRDefault="00744F52" w:rsidP="00744F52">
            <w:pPr>
              <w:widowControl/>
              <w:jc w:val="left"/>
              <w:rPr>
                <w:rFonts w:ascii="MS PMincho" w:eastAsia="MS PMincho" w:hAnsi="MS PMincho" w:cs="MS PGothic"/>
                <w:kern w:val="0"/>
                <w:szCs w:val="21"/>
              </w:rPr>
            </w:pPr>
            <w:r w:rsidRPr="00744F52">
              <w:rPr>
                <w:rFonts w:ascii="MS PMincho" w:eastAsia="MS PMincho" w:hAnsi="MS PMincho" w:cs="MS PGothic" w:hint="eastAsia"/>
                <w:kern w:val="0"/>
                <w:szCs w:val="21"/>
              </w:rPr>
              <w:t>その他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6F9BD9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  <w:tr w:rsidR="00E75A89" w:rsidRPr="00744F52" w14:paraId="47A412ED" w14:textId="77777777" w:rsidTr="00744F52">
        <w:trPr>
          <w:trHeight w:val="570"/>
        </w:trPr>
        <w:tc>
          <w:tcPr>
            <w:tcW w:w="1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9A0CD" w14:textId="77777777" w:rsidR="00744F52" w:rsidRPr="00744F52" w:rsidRDefault="00744F52" w:rsidP="00744F52">
            <w:pPr>
              <w:widowControl/>
              <w:jc w:val="center"/>
              <w:rPr>
                <w:rFonts w:ascii="MS Gothic" w:eastAsia="MS Gothic" w:hAnsi="MS Gothic" w:cs="MS PGothic"/>
                <w:kern w:val="0"/>
                <w:szCs w:val="21"/>
                <w:u w:val="single"/>
              </w:rPr>
            </w:pPr>
            <w:r w:rsidRPr="00744F52">
              <w:rPr>
                <w:rFonts w:ascii="MS Gothic" w:eastAsia="MS Gothic" w:hAnsi="MS Gothic" w:cs="MS PGothic" w:hint="eastAsia"/>
                <w:kern w:val="0"/>
                <w:szCs w:val="21"/>
                <w:u w:val="single"/>
              </w:rPr>
              <w:t>合　計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AD83A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5F75F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</w:p>
        </w:tc>
        <w:tc>
          <w:tcPr>
            <w:tcW w:w="1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FCA3B" w14:textId="77777777" w:rsidR="00744F52" w:rsidRPr="00744F52" w:rsidRDefault="00744F52" w:rsidP="00744F52">
            <w:pPr>
              <w:widowControl/>
              <w:jc w:val="center"/>
              <w:rPr>
                <w:rFonts w:ascii="MS Gothic" w:eastAsia="MS Gothic" w:hAnsi="MS Gothic" w:cs="MS PGothic"/>
                <w:kern w:val="0"/>
                <w:szCs w:val="21"/>
                <w:u w:val="single"/>
              </w:rPr>
            </w:pPr>
            <w:r w:rsidRPr="00744F52">
              <w:rPr>
                <w:rFonts w:ascii="MS Gothic" w:eastAsia="MS Gothic" w:hAnsi="MS Gothic" w:cs="MS PGothic" w:hint="eastAsia"/>
                <w:kern w:val="0"/>
                <w:szCs w:val="21"/>
                <w:u w:val="single"/>
              </w:rPr>
              <w:t>合　計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DE27A7" w14:textId="77777777" w:rsidR="00744F52" w:rsidRPr="00744F52" w:rsidRDefault="00744F52" w:rsidP="00744F52">
            <w:pPr>
              <w:widowControl/>
              <w:jc w:val="left"/>
              <w:rPr>
                <w:rFonts w:ascii="Times New Roman" w:eastAsia="MS PGothic" w:hAnsi="Times New Roman"/>
                <w:kern w:val="0"/>
                <w:szCs w:val="21"/>
              </w:rPr>
            </w:pPr>
            <w:r w:rsidRPr="00744F52">
              <w:rPr>
                <w:rFonts w:ascii="Times New Roman" w:eastAsia="MS PGothic" w:hAnsi="Times New Roman"/>
                <w:kern w:val="0"/>
                <w:szCs w:val="21"/>
              </w:rPr>
              <w:t xml:space="preserve">　</w:t>
            </w:r>
          </w:p>
        </w:tc>
      </w:tr>
    </w:tbl>
    <w:p w14:paraId="7C76DF17" w14:textId="77777777" w:rsidR="00744F52" w:rsidRPr="00E75A89" w:rsidRDefault="00744F52" w:rsidP="00F554E0">
      <w:pPr>
        <w:spacing w:line="480" w:lineRule="exact"/>
        <w:rPr>
          <w:rFonts w:ascii="Times New Roman" w:hAnsi="Times New Roman"/>
          <w:szCs w:val="21"/>
        </w:rPr>
      </w:pPr>
    </w:p>
    <w:p w14:paraId="7759831E" w14:textId="77777777" w:rsidR="00C52C76" w:rsidRPr="00E75A89" w:rsidRDefault="00C52C76" w:rsidP="003A1D47">
      <w:pPr>
        <w:widowControl/>
        <w:jc w:val="center"/>
      </w:pPr>
    </w:p>
    <w:sectPr w:rsidR="00C52C76" w:rsidRPr="00E75A89" w:rsidSect="00C21508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16320" w14:textId="77777777" w:rsidR="00C21508" w:rsidRDefault="00C21508" w:rsidP="00402B0B">
      <w:r>
        <w:separator/>
      </w:r>
    </w:p>
  </w:endnote>
  <w:endnote w:type="continuationSeparator" w:id="0">
    <w:p w14:paraId="73176BD8" w14:textId="77777777" w:rsidR="00C21508" w:rsidRDefault="00C21508" w:rsidP="00402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D50D98" w14:textId="77777777" w:rsidR="00C21508" w:rsidRDefault="00C21508" w:rsidP="00402B0B">
      <w:r>
        <w:separator/>
      </w:r>
    </w:p>
  </w:footnote>
  <w:footnote w:type="continuationSeparator" w:id="0">
    <w:p w14:paraId="256BCC52" w14:textId="77777777" w:rsidR="00C21508" w:rsidRDefault="00C21508" w:rsidP="00402B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NLU0tzQxMTU1NbRU0lEKTi0uzszPAykwrAUAjCbDuiwAAAA="/>
  </w:docVars>
  <w:rsids>
    <w:rsidRoot w:val="00402B0B"/>
    <w:rsid w:val="00001AD5"/>
    <w:rsid w:val="000114B1"/>
    <w:rsid w:val="000222A3"/>
    <w:rsid w:val="00025592"/>
    <w:rsid w:val="00030C73"/>
    <w:rsid w:val="00052298"/>
    <w:rsid w:val="0006092B"/>
    <w:rsid w:val="00063541"/>
    <w:rsid w:val="00065FD1"/>
    <w:rsid w:val="000755BA"/>
    <w:rsid w:val="00082DEC"/>
    <w:rsid w:val="000A10CB"/>
    <w:rsid w:val="000A12CC"/>
    <w:rsid w:val="000A436C"/>
    <w:rsid w:val="000B5572"/>
    <w:rsid w:val="000C2E10"/>
    <w:rsid w:val="000D4ACF"/>
    <w:rsid w:val="000D6C05"/>
    <w:rsid w:val="000E1930"/>
    <w:rsid w:val="000F5487"/>
    <w:rsid w:val="000F5A98"/>
    <w:rsid w:val="000F66D7"/>
    <w:rsid w:val="00104E21"/>
    <w:rsid w:val="001131C9"/>
    <w:rsid w:val="0011497D"/>
    <w:rsid w:val="0011619D"/>
    <w:rsid w:val="00116430"/>
    <w:rsid w:val="00133312"/>
    <w:rsid w:val="00153580"/>
    <w:rsid w:val="00173E9F"/>
    <w:rsid w:val="001855C9"/>
    <w:rsid w:val="00193F3F"/>
    <w:rsid w:val="00197B68"/>
    <w:rsid w:val="001B3B22"/>
    <w:rsid w:val="001C2212"/>
    <w:rsid w:val="001E2848"/>
    <w:rsid w:val="001E361C"/>
    <w:rsid w:val="001E36E8"/>
    <w:rsid w:val="001E713B"/>
    <w:rsid w:val="001F3919"/>
    <w:rsid w:val="001F517F"/>
    <w:rsid w:val="00203988"/>
    <w:rsid w:val="0020592A"/>
    <w:rsid w:val="00210D56"/>
    <w:rsid w:val="002253F8"/>
    <w:rsid w:val="00245890"/>
    <w:rsid w:val="002A62A9"/>
    <w:rsid w:val="002B35A1"/>
    <w:rsid w:val="002B4122"/>
    <w:rsid w:val="003268E1"/>
    <w:rsid w:val="00333A02"/>
    <w:rsid w:val="003408A0"/>
    <w:rsid w:val="00344B64"/>
    <w:rsid w:val="0035195D"/>
    <w:rsid w:val="003530F4"/>
    <w:rsid w:val="00356AC2"/>
    <w:rsid w:val="00371DE9"/>
    <w:rsid w:val="00375992"/>
    <w:rsid w:val="00377FA5"/>
    <w:rsid w:val="0038307A"/>
    <w:rsid w:val="00391F05"/>
    <w:rsid w:val="00393840"/>
    <w:rsid w:val="00394E62"/>
    <w:rsid w:val="003A1D47"/>
    <w:rsid w:val="003A3556"/>
    <w:rsid w:val="003A5424"/>
    <w:rsid w:val="003B0F8C"/>
    <w:rsid w:val="003D1FD0"/>
    <w:rsid w:val="003E47DA"/>
    <w:rsid w:val="003F28C8"/>
    <w:rsid w:val="00402120"/>
    <w:rsid w:val="00402B0B"/>
    <w:rsid w:val="004204CA"/>
    <w:rsid w:val="0044106D"/>
    <w:rsid w:val="004551D9"/>
    <w:rsid w:val="00475C84"/>
    <w:rsid w:val="00483A1F"/>
    <w:rsid w:val="004973E9"/>
    <w:rsid w:val="004A0E8A"/>
    <w:rsid w:val="004A29DC"/>
    <w:rsid w:val="004C2D42"/>
    <w:rsid w:val="00504386"/>
    <w:rsid w:val="00505C60"/>
    <w:rsid w:val="005240B2"/>
    <w:rsid w:val="00525E79"/>
    <w:rsid w:val="00540543"/>
    <w:rsid w:val="00543067"/>
    <w:rsid w:val="00546FDE"/>
    <w:rsid w:val="005930ED"/>
    <w:rsid w:val="005A55DF"/>
    <w:rsid w:val="005A7972"/>
    <w:rsid w:val="005B5E3E"/>
    <w:rsid w:val="005F1BDB"/>
    <w:rsid w:val="005F30B4"/>
    <w:rsid w:val="006138B4"/>
    <w:rsid w:val="00623B14"/>
    <w:rsid w:val="00645D26"/>
    <w:rsid w:val="0064649E"/>
    <w:rsid w:val="00646AF7"/>
    <w:rsid w:val="006514E3"/>
    <w:rsid w:val="00656112"/>
    <w:rsid w:val="00661437"/>
    <w:rsid w:val="006656F4"/>
    <w:rsid w:val="00665871"/>
    <w:rsid w:val="00665C00"/>
    <w:rsid w:val="00666E21"/>
    <w:rsid w:val="00686A58"/>
    <w:rsid w:val="00686C2A"/>
    <w:rsid w:val="00696336"/>
    <w:rsid w:val="006A4EB4"/>
    <w:rsid w:val="006A50A7"/>
    <w:rsid w:val="006C7125"/>
    <w:rsid w:val="006D09F5"/>
    <w:rsid w:val="006F1E46"/>
    <w:rsid w:val="00700C3E"/>
    <w:rsid w:val="00704FA8"/>
    <w:rsid w:val="00706141"/>
    <w:rsid w:val="00707750"/>
    <w:rsid w:val="007315C0"/>
    <w:rsid w:val="0073515B"/>
    <w:rsid w:val="00744F52"/>
    <w:rsid w:val="007549FD"/>
    <w:rsid w:val="007638E6"/>
    <w:rsid w:val="00765090"/>
    <w:rsid w:val="00784B60"/>
    <w:rsid w:val="007A1F0F"/>
    <w:rsid w:val="007B62AE"/>
    <w:rsid w:val="007B68D6"/>
    <w:rsid w:val="007C1236"/>
    <w:rsid w:val="007C25AC"/>
    <w:rsid w:val="007D45F0"/>
    <w:rsid w:val="007F1B7D"/>
    <w:rsid w:val="00804A43"/>
    <w:rsid w:val="00812CD5"/>
    <w:rsid w:val="00821B0B"/>
    <w:rsid w:val="00825CED"/>
    <w:rsid w:val="008305CD"/>
    <w:rsid w:val="00834844"/>
    <w:rsid w:val="008513C4"/>
    <w:rsid w:val="00851AB5"/>
    <w:rsid w:val="00873B3B"/>
    <w:rsid w:val="008A59DC"/>
    <w:rsid w:val="008A6E2B"/>
    <w:rsid w:val="008B119F"/>
    <w:rsid w:val="008B3F5C"/>
    <w:rsid w:val="008D3234"/>
    <w:rsid w:val="008E1DD3"/>
    <w:rsid w:val="008E5824"/>
    <w:rsid w:val="008F00C5"/>
    <w:rsid w:val="00947A53"/>
    <w:rsid w:val="00983BFB"/>
    <w:rsid w:val="00996577"/>
    <w:rsid w:val="009A19CB"/>
    <w:rsid w:val="00A13934"/>
    <w:rsid w:val="00A26B2E"/>
    <w:rsid w:val="00A30D50"/>
    <w:rsid w:val="00A46CF2"/>
    <w:rsid w:val="00A50F8D"/>
    <w:rsid w:val="00A603D5"/>
    <w:rsid w:val="00A61E9F"/>
    <w:rsid w:val="00A67040"/>
    <w:rsid w:val="00A8038F"/>
    <w:rsid w:val="00A87A5A"/>
    <w:rsid w:val="00A925AE"/>
    <w:rsid w:val="00AA1E36"/>
    <w:rsid w:val="00AF1E0D"/>
    <w:rsid w:val="00AF382A"/>
    <w:rsid w:val="00B037A3"/>
    <w:rsid w:val="00B11210"/>
    <w:rsid w:val="00B32D44"/>
    <w:rsid w:val="00B47D44"/>
    <w:rsid w:val="00B5047B"/>
    <w:rsid w:val="00B510BA"/>
    <w:rsid w:val="00B617A8"/>
    <w:rsid w:val="00B9185B"/>
    <w:rsid w:val="00B97BB8"/>
    <w:rsid w:val="00BC03AA"/>
    <w:rsid w:val="00BD1A4B"/>
    <w:rsid w:val="00BD3B67"/>
    <w:rsid w:val="00BD5DB8"/>
    <w:rsid w:val="00C10E40"/>
    <w:rsid w:val="00C154C2"/>
    <w:rsid w:val="00C176CC"/>
    <w:rsid w:val="00C21508"/>
    <w:rsid w:val="00C270A4"/>
    <w:rsid w:val="00C404B8"/>
    <w:rsid w:val="00C52C76"/>
    <w:rsid w:val="00C64466"/>
    <w:rsid w:val="00CA1ED7"/>
    <w:rsid w:val="00CA5E7F"/>
    <w:rsid w:val="00CA5E8C"/>
    <w:rsid w:val="00CB1BCE"/>
    <w:rsid w:val="00CC32AB"/>
    <w:rsid w:val="00CC3613"/>
    <w:rsid w:val="00CE1E8A"/>
    <w:rsid w:val="00CF4AC6"/>
    <w:rsid w:val="00CF643F"/>
    <w:rsid w:val="00D17064"/>
    <w:rsid w:val="00D227C4"/>
    <w:rsid w:val="00D2770E"/>
    <w:rsid w:val="00D42A5B"/>
    <w:rsid w:val="00D626A4"/>
    <w:rsid w:val="00D82111"/>
    <w:rsid w:val="00D821E1"/>
    <w:rsid w:val="00D92C44"/>
    <w:rsid w:val="00DA679D"/>
    <w:rsid w:val="00DE1EB6"/>
    <w:rsid w:val="00DE5DC5"/>
    <w:rsid w:val="00DF2019"/>
    <w:rsid w:val="00DF60F5"/>
    <w:rsid w:val="00DF7F5C"/>
    <w:rsid w:val="00E114C1"/>
    <w:rsid w:val="00E21563"/>
    <w:rsid w:val="00E3462F"/>
    <w:rsid w:val="00E75A89"/>
    <w:rsid w:val="00E96547"/>
    <w:rsid w:val="00EA069D"/>
    <w:rsid w:val="00EA505E"/>
    <w:rsid w:val="00EB445F"/>
    <w:rsid w:val="00EB6EE7"/>
    <w:rsid w:val="00EC1F08"/>
    <w:rsid w:val="00EC3E4B"/>
    <w:rsid w:val="00ED017A"/>
    <w:rsid w:val="00ED0885"/>
    <w:rsid w:val="00ED6AAF"/>
    <w:rsid w:val="00F13B1E"/>
    <w:rsid w:val="00F31F48"/>
    <w:rsid w:val="00F32408"/>
    <w:rsid w:val="00F37E51"/>
    <w:rsid w:val="00F554E0"/>
    <w:rsid w:val="00F57C36"/>
    <w:rsid w:val="00F74FF8"/>
    <w:rsid w:val="00F837AD"/>
    <w:rsid w:val="00FA0E45"/>
    <w:rsid w:val="00FA2798"/>
    <w:rsid w:val="00FE32AF"/>
    <w:rsid w:val="00FF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CFC913"/>
  <w15:chartTrackingRefBased/>
  <w15:docId w15:val="{BF504E82-73B2-42A0-BFE5-8FB55A96F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MS Mincho" w:hAnsi="Century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2298"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2B0B"/>
    <w:pPr>
      <w:tabs>
        <w:tab w:val="center" w:pos="4252"/>
        <w:tab w:val="right" w:pos="8504"/>
      </w:tabs>
      <w:snapToGrid w:val="0"/>
    </w:pPr>
  </w:style>
  <w:style w:type="character" w:customStyle="1" w:styleId="a4">
    <w:name w:val="页眉 字符"/>
    <w:basedOn w:val="a0"/>
    <w:link w:val="a3"/>
    <w:uiPriority w:val="99"/>
    <w:rsid w:val="00402B0B"/>
  </w:style>
  <w:style w:type="paragraph" w:styleId="a5">
    <w:name w:val="footer"/>
    <w:basedOn w:val="a"/>
    <w:link w:val="a6"/>
    <w:uiPriority w:val="99"/>
    <w:unhideWhenUsed/>
    <w:rsid w:val="00402B0B"/>
    <w:pPr>
      <w:tabs>
        <w:tab w:val="center" w:pos="4252"/>
        <w:tab w:val="right" w:pos="8504"/>
      </w:tabs>
      <w:snapToGrid w:val="0"/>
    </w:pPr>
  </w:style>
  <w:style w:type="character" w:customStyle="1" w:styleId="a6">
    <w:name w:val="页脚 字符"/>
    <w:basedOn w:val="a0"/>
    <w:link w:val="a5"/>
    <w:uiPriority w:val="99"/>
    <w:rsid w:val="00402B0B"/>
  </w:style>
  <w:style w:type="table" w:styleId="a7">
    <w:name w:val="Table Grid"/>
    <w:basedOn w:val="a1"/>
    <w:uiPriority w:val="59"/>
    <w:rsid w:val="00EA50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3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D225D25609688428751739AAFE9398B" ma:contentTypeVersion="16" ma:contentTypeDescription="新しいドキュメントを作成します。" ma:contentTypeScope="" ma:versionID="ce9bc448f7c37b5347cce785c13de507">
  <xsd:schema xmlns:xsd="http://www.w3.org/2001/XMLSchema" xmlns:xs="http://www.w3.org/2001/XMLSchema" xmlns:p="http://schemas.microsoft.com/office/2006/metadata/properties" xmlns:ns2="1dce6236-2115-4a0a-9ace-f0992ab47e22" xmlns:ns3="9db47d5b-38e2-4340-ad47-06ea956466ea" targetNamespace="http://schemas.microsoft.com/office/2006/metadata/properties" ma:root="true" ma:fieldsID="00fd2913d12f5c0a5b767efdae1505aa" ns2:_="" ns3:_="">
    <xsd:import namespace="1dce6236-2115-4a0a-9ace-f0992ab47e22"/>
    <xsd:import namespace="9db47d5b-38e2-4340-ad47-06ea956466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ce6236-2115-4a0a-9ace-f0992ab47e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画像タグ" ma:readOnly="false" ma:fieldId="{5cf76f15-5ced-4ddc-b409-7134ff3c332f}" ma:taxonomyMulti="true" ma:sspId="db8f504b-e930-4132-bd19-9e7a4baacd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47d5b-38e2-4340-ad47-06ea956466e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e0014b0-4576-42d8-b6de-42662ee14b4b}" ma:internalName="TaxCatchAll" ma:showField="CatchAllData" ma:web="9db47d5b-38e2-4340-ad47-06ea956466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49359-044C-42AF-9D05-01D612C1BF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ce6236-2115-4a0a-9ace-f0992ab47e22"/>
    <ds:schemaRef ds:uri="9db47d5b-38e2-4340-ad47-06ea956466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39C589-BE5C-497F-BF15-89E3D78F4E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5</Words>
  <Characters>235</Characters>
  <Application>Microsoft Office Word</Application>
  <DocSecurity>0</DocSecurity>
  <Lines>78</Lines>
  <Paragraphs>5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木村康男</dc:creator>
  <cp:keywords/>
  <dc:description/>
  <cp:lastModifiedBy>黄　志成</cp:lastModifiedBy>
  <cp:revision>2</cp:revision>
  <dcterms:created xsi:type="dcterms:W3CDTF">2024-04-01T03:33:00Z</dcterms:created>
  <dcterms:modified xsi:type="dcterms:W3CDTF">2024-04-01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1cee58d21df0f77008d11831149944776d1e59c4d927ab3af47704f56d7c3e</vt:lpwstr>
  </property>
</Properties>
</file>